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Position</w:t>
      </w:r>
    </w:p>
    <w:bookmarkStart w:id="21"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Frankfurt am Main, Germany</w:t>
      </w:r>
    </w:p>
    <w:bookmarkStart w:id="20" w:name="Xebc474b2945698c9f4e2ebdfebbeaadf28e74c6"/>
    <w:p>
      <w:pPr>
        <w:pStyle w:val="Heading2"/>
      </w:pPr>
      <w:r>
        <w:t xml:space="preserve">Subject: Internship Application for Aerospace Engineer Position – Leveraging Frankfurt's Aerospace Hub</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an</w:t>
      </w:r>
      <w:r>
        <w:t xml:space="preserve"> </w:t>
      </w:r>
      <w:r>
        <w:rPr>
          <w:iCs/>
          <w:i/>
        </w:rPr>
        <w:t xml:space="preserve">Aerospace Engineer</w:t>
      </w:r>
      <w:r>
        <w:t xml:space="preserve"> </w:t>
      </w:r>
      <w:r>
        <w:t xml:space="preserve">position at [Company Name] in Frankfurt, Germany. As a highly motivated final-year Aerospace Engineering student at [Your University], I have meticulously cultivated technical expertise and a profound passion for sustainable aviation innovation—directly aligning with your organization’s commitment to shaping the future of aerospace technology within</w:t>
      </w:r>
      <w:r>
        <w:t xml:space="preserve"> </w:t>
      </w:r>
      <w:r>
        <w:rPr>
          <w:bCs/>
          <w:b/>
        </w:rPr>
        <w:t xml:space="preserve">Germany Frankfurt</w:t>
      </w:r>
      <w:r>
        <w:t xml:space="preserve">'s premier engineering ecosystem.</w:t>
      </w:r>
    </w:p>
    <w:p>
      <w:pPr>
        <w:pStyle w:val="BodyText"/>
      </w:pPr>
      <w:r>
        <w:t xml:space="preserve">My academic journey has centered on core aerospace disciplines including computational fluid dynamics, propulsion systems, materials science, and structural analysis. At [Your University], I completed a capstone project designing a lightweight composite wing structure for urban air mobility vehicles, utilizing ANSYS Fluent for aerodynamic simulations and CATIA V5 for 3D modeling. This project required rigorous adherence to European aviation safety standards (EASA), reflecting my understanding of the regulatory framework critical to success in</w:t>
      </w:r>
      <w:r>
        <w:t xml:space="preserve"> </w:t>
      </w:r>
      <w:r>
        <w:rPr>
          <w:bCs/>
          <w:b/>
        </w:rPr>
        <w:t xml:space="preserve">Germany Frankfurt</w:t>
      </w:r>
      <w:r>
        <w:t xml:space="preserve">'s aerospace industry. I achieved a 3.9/4.0 GPA in my major, ranking in the top 15% of my cohort, and have maintained continuous engagement with cutting-edge research through collaborative work with Professor [Name]’s Sustainable Propulsion Lab.</w:t>
      </w:r>
    </w:p>
    <w:p>
      <w:pPr>
        <w:pStyle w:val="BodyText"/>
      </w:pPr>
      <w:r>
        <w:t xml:space="preserve">Technical proficiency is complemented by hands-on experience at [Previous Internship/Project], where I supported the optimization of turbine blade cooling systems for a German automotive supplier. Using MATLAB and Python scripts, I reduced thermal stress calculations by 35%, directly contributing to a prototype’s improved fuel efficiency metrics. This experience honed my ability to translate theoretical aerospace principles into practical engineering solutions—a skill I am eager to apply at [Company Name] while learning from your team’s expertise in advanced aircraft systems. My technical toolkit includes CAD software (SolidWorks, NX), simulation platforms (OpenFOAM, Simulink), and data analysis frameworks—all aligned with the digital engineering workflows prevalent across</w:t>
      </w:r>
      <w:r>
        <w:t xml:space="preserve"> </w:t>
      </w:r>
      <w:r>
        <w:rPr>
          <w:bCs/>
          <w:b/>
        </w:rPr>
        <w:t xml:space="preserve">Germany Frankfurt</w:t>
      </w:r>
      <w:r>
        <w:t xml:space="preserve">'s aerospace sector.</w:t>
      </w:r>
    </w:p>
    <w:p>
      <w:pPr>
        <w:pStyle w:val="BodyText"/>
      </w:pPr>
      <w:r>
        <w:t xml:space="preserve">What truly drives my application is the strategic significance of Frankfurt as Germany’s aerospace nerve center. The Rhine-Main region hosts Airbus’ European technical headquarters, Lufthansa Technik’s innovation labs, and a concentration of Tier-1 suppliers—creating an unparalleled environment for collaborative R&amp;D. I have closely followed [Company Name]’s pioneering work in [mention specific project: e.g., hydrogen-powered aircraft development or AI-driven air traffic management], which resonates deeply with my research interests in sustainable propulsion. Frankfurt’s unique position as a global aviation logistics hub (home to Europe’s busiest cargo airport) further amplifies its role in accelerating the industry’s transition toward net-zero emissions—a mission I am eager to advance through this internship.</w:t>
      </w:r>
    </w:p>
    <w:p>
      <w:pPr>
        <w:pStyle w:val="BodyText"/>
      </w:pPr>
      <w:r>
        <w:t xml:space="preserve">My fluency in German (C1 level) and English (native proficiency) ensures seamless integration into your team. I have actively engaged with Frankfurt’s engineering community, including presenting my aerodynamics research at the 2023</w:t>
      </w:r>
      <w:r>
        <w:t xml:space="preserve"> </w:t>
      </w:r>
      <w:r>
        <w:rPr>
          <w:iCs/>
          <w:i/>
        </w:rPr>
        <w:t xml:space="preserve">DGLR Student Symposium</w:t>
      </w:r>
      <w:r>
        <w:t xml:space="preserve"> </w:t>
      </w:r>
      <w:r>
        <w:t xml:space="preserve">(German Society for Aeronautics and Astronautics). This experience taught me to communicate complex technical concepts across cultural contexts—a vital asset when collaborating with international stakeholders in</w:t>
      </w:r>
      <w:r>
        <w:t xml:space="preserve"> </w:t>
      </w:r>
      <w:r>
        <w:rPr>
          <w:bCs/>
          <w:b/>
        </w:rPr>
        <w:t xml:space="preserve">Germany Frankfurt</w:t>
      </w:r>
      <w:r>
        <w:t xml:space="preserve">'s globalized aerospace supply chain. I also volunteered at the</w:t>
      </w:r>
      <w:r>
        <w:t xml:space="preserve"> </w:t>
      </w:r>
      <w:r>
        <w:rPr>
          <w:iCs/>
          <w:i/>
        </w:rPr>
        <w:t xml:space="preserve">Frankfurt Air &amp; Space Festival</w:t>
      </w:r>
      <w:r>
        <w:t xml:space="preserve">, educating 200+ students on STEM careers, reinforcing my belief that innovation thrives through knowledge sharing.</w:t>
      </w:r>
    </w:p>
    <w:p>
      <w:pPr>
        <w:pStyle w:val="BodyText"/>
      </w:pPr>
      <w:r>
        <w:t xml:space="preserve">I am particularly drawn to [Company Name]’s culture of "precision engineering" and commitment to nurturing future talent. The prospect of contributing to projects like [mention specific initiative from company website] while learning under industry veterans in Frankfurt’s dynamic environment represents the ideal next step in my professional development. I am confident that my proactive approach—evidenced by leading a student-led drone design team that won the 2023</w:t>
      </w:r>
      <w:r>
        <w:t xml:space="preserve"> </w:t>
      </w:r>
      <w:r>
        <w:rPr>
          <w:iCs/>
          <w:i/>
        </w:rPr>
        <w:t xml:space="preserve">European Innovation Challenge</w:t>
      </w:r>
      <w:r>
        <w:t xml:space="preserve">—will allow me to add immediate value to your projects. My adaptability and dedication to sustainable aerospace solutions align perfectly with your organization’s vision for responsible innovation.</w:t>
      </w:r>
    </w:p>
    <w:p>
      <w:pPr>
        <w:pStyle w:val="BodyText"/>
      </w:pPr>
      <w:r>
        <w:t xml:space="preserve">I have attached my CV, academic transcripts, and a letter of recommendation from Professor [Name] detailing my technical capabilities. I would welcome the opportunity to discuss how my skills in aerodynamic optimization, computational modeling, and cross-functional collaboration can support [Company Name]’s objectives within</w:t>
      </w:r>
      <w:r>
        <w:t xml:space="preserve"> </w:t>
      </w:r>
      <w:r>
        <w:rPr>
          <w:bCs/>
          <w:b/>
        </w:rPr>
        <w:t xml:space="preserve">Germany Frankfurt</w:t>
      </w:r>
      <w:r>
        <w:t xml:space="preserve">’s aerospace landscape. Thank you for considering this</w:t>
      </w:r>
      <w:r>
        <w:t xml:space="preserve"> </w:t>
      </w:r>
      <w:r>
        <w:rPr>
          <w:bCs/>
          <w:b/>
        </w:rPr>
        <w:t xml:space="preserve">Internship Application Letter</w:t>
      </w:r>
      <w:r>
        <w:t xml:space="preserve">; I am eager to contribute to your team’s excellence and would be honored to discuss my application at your earliest convenience.</w:t>
      </w:r>
    </w:p>
    <w:p>
      <w:pPr>
        <w:pStyle w:val="BodyText"/>
      </w:pPr>
      <w:r>
        <w:t xml:space="preserve">Sincerely,</w:t>
      </w:r>
      <w:r>
        <w:br/>
      </w:r>
      <w:r>
        <w:t xml:space="preserve">[Your Full Name]</w:t>
      </w:r>
    </w:p>
    <w:p>
      <w:pPr>
        <w:pStyle w:val="BodyText"/>
      </w:pPr>
      <w:r>
        <w:t xml:space="preserve">Attachments:</w:t>
      </w:r>
      <w:r>
        <w:br/>
      </w:r>
      <w:r>
        <w:t xml:space="preserve">• Curriculum Vitae (CV)</w:t>
      </w:r>
      <w:r>
        <w:br/>
      </w:r>
      <w:r>
        <w:t xml:space="preserve">• Academic Transcripts</w:t>
      </w:r>
      <w:r>
        <w:br/>
      </w:r>
      <w:r>
        <w:t xml:space="preserve">• Letter of Recommendation from Professor [Name]</w:t>
      </w:r>
    </w:p>
    <w:p>
      <w:pPr>
        <w:pStyle w:val="BodyText"/>
      </w:pPr>
      <w:r>
        <w:t xml:space="preserve">This</w:t>
      </w:r>
      <w:r>
        <w:t xml:space="preserve"> </w:t>
      </w:r>
      <w:r>
        <w:rPr>
          <w:bCs/>
          <w:b/>
        </w:rPr>
        <w:t xml:space="preserve">Internship Application Letter</w:t>
      </w:r>
      <w:r>
        <w:t xml:space="preserve"> </w:t>
      </w:r>
      <w:r>
        <w:t xml:space="preserve">adheres to German professional standards and emphasizes alignment with Frankfurt’s aerospace ecosystem. Word count: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Position</dc:title>
  <dc:creator/>
  <dc:language>en</dc:language>
  <cp:keywords/>
  <dcterms:created xsi:type="dcterms:W3CDTF">2026-07-18T07:49:42Z</dcterms:created>
  <dcterms:modified xsi:type="dcterms:W3CDTF">2026-07-18T07:49:42Z</dcterms:modified>
</cp:coreProperties>
</file>

<file path=docProps/custom.xml><?xml version="1.0" encoding="utf-8"?>
<Properties xmlns="http://schemas.openxmlformats.org/officeDocument/2006/custom-properties" xmlns:vt="http://schemas.openxmlformats.org/officeDocument/2006/docPropsVTypes"/>
</file>